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4EDB3" w14:textId="5CB96F05" w:rsidR="005265BE" w:rsidRPr="003D32E8" w:rsidRDefault="00657694" w:rsidP="00A17D10">
      <w:pPr>
        <w:tabs>
          <w:tab w:val="center" w:pos="3961"/>
        </w:tabs>
        <w:spacing w:after="0"/>
        <w:jc w:val="center"/>
        <w:rPr>
          <w:color w:val="auto"/>
          <w:sz w:val="36"/>
          <w:szCs w:val="36"/>
        </w:rPr>
      </w:pPr>
      <w:r w:rsidRPr="003D32E8">
        <w:rPr>
          <w:rFonts w:ascii="Times New Roman" w:eastAsia="Times New Roman" w:hAnsi="Times New Roman" w:cs="Times New Roman"/>
          <w:b/>
          <w:color w:val="auto"/>
          <w:sz w:val="36"/>
          <w:szCs w:val="36"/>
        </w:rPr>
        <w:t>Jonathan Chiu</w:t>
      </w:r>
    </w:p>
    <w:p w14:paraId="62EDB28B" w14:textId="3822FC22" w:rsidR="005265BE" w:rsidRPr="00520778" w:rsidRDefault="00631827" w:rsidP="00C901FC">
      <w:pPr>
        <w:tabs>
          <w:tab w:val="center" w:pos="2191"/>
          <w:tab w:val="right" w:pos="9028"/>
        </w:tabs>
        <w:spacing w:after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3D32E8"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</w:rPr>
        <w:t>Email:</w:t>
      </w:r>
      <w:r w:rsidRPr="0052077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hyperlink r:id="rId5" w:history="1">
        <w:r w:rsidR="0059325B" w:rsidRPr="00520778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u w:val="none"/>
          </w:rPr>
          <w:t>Jonathanchiu02@gmail.com</w:t>
        </w:r>
      </w:hyperlink>
      <w:r w:rsidR="00C901FC" w:rsidRPr="0052077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59325B" w:rsidRPr="003D32E8"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</w:rPr>
        <w:t>LinkedIn</w:t>
      </w:r>
      <w:r w:rsidR="003D32E8"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</w:rPr>
        <w:t xml:space="preserve">: </w:t>
      </w:r>
      <w:hyperlink r:id="rId6" w:history="1">
        <w:r w:rsidR="003D32E8" w:rsidRPr="003D32E8">
          <w:rPr>
            <w:rStyle w:val="Hyperlink"/>
            <w:rFonts w:ascii="Times New Roman" w:eastAsia="Times New Roman" w:hAnsi="Times New Roman" w:cs="Times New Roman"/>
            <w:color w:val="000000" w:themeColor="text1"/>
            <w:sz w:val="20"/>
            <w:szCs w:val="20"/>
            <w:u w:val="none"/>
          </w:rPr>
          <w:t>Jonathanchiu02</w:t>
        </w:r>
      </w:hyperlink>
      <w:r w:rsidR="003D32E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3D32E8" w:rsidRPr="003D32E8"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</w:rPr>
        <w:t>Mobile</w:t>
      </w:r>
      <w:r w:rsidR="003D32E8">
        <w:rPr>
          <w:rFonts w:ascii="Times New Roman" w:eastAsia="Times New Roman" w:hAnsi="Times New Roman" w:cs="Times New Roman"/>
          <w:color w:val="auto"/>
          <w:sz w:val="20"/>
          <w:szCs w:val="20"/>
        </w:rPr>
        <w:t>: +447745395826</w:t>
      </w:r>
    </w:p>
    <w:p w14:paraId="662FD738" w14:textId="69AA459D" w:rsidR="00DE0641" w:rsidRDefault="00DE0641" w:rsidP="00C32A16">
      <w:pPr>
        <w:pStyle w:val="Heading1"/>
        <w:ind w:left="0" w:firstLine="0"/>
        <w:rPr>
          <w:color w:val="auto"/>
          <w:sz w:val="16"/>
          <w:szCs w:val="18"/>
        </w:rPr>
      </w:pPr>
      <w:r>
        <w:rPr>
          <w:color w:val="auto"/>
          <w:sz w:val="20"/>
          <w:szCs w:val="18"/>
        </w:rPr>
        <w:t>S</w:t>
      </w:r>
      <w:r>
        <w:rPr>
          <w:color w:val="auto"/>
          <w:sz w:val="16"/>
          <w:szCs w:val="18"/>
        </w:rPr>
        <w:t>UMMARY</w:t>
      </w:r>
    </w:p>
    <w:p w14:paraId="70D74D28" w14:textId="22979485" w:rsidR="00DE0641" w:rsidRPr="000F25EF" w:rsidRDefault="00C32A16" w:rsidP="00C32A16">
      <w:pPr>
        <w:pBdr>
          <w:top w:val="single" w:sz="4" w:space="1" w:color="auto"/>
        </w:pBdr>
        <w:spacing w:after="9"/>
        <w:ind w:right="-29"/>
        <w:rPr>
          <w:rFonts w:ascii="Times New Roman" w:hAnsi="Times New Roman" w:cs="Times New Roman"/>
          <w:color w:val="auto"/>
          <w:sz w:val="20"/>
          <w:szCs w:val="20"/>
        </w:rPr>
      </w:pP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Highly motivated Software Engineer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 xml:space="preserve">and Mathematician 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>with a proven track record of developing high-quality web applications that increase product performance and user engagement. Skilled in continuous integration and delivery, unit testing, and optimi</w:t>
      </w:r>
      <w:r>
        <w:rPr>
          <w:rFonts w:ascii="Times New Roman" w:hAnsi="Times New Roman" w:cs="Times New Roman"/>
          <w:color w:val="auto"/>
          <w:sz w:val="20"/>
          <w:szCs w:val="20"/>
        </w:rPr>
        <w:t>s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ing program execution efficiency. Strong academic background in Mathematics and Computer Science, with experience in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>B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lockchain and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>Financial O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perations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>E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>ngineering.</w:t>
      </w:r>
    </w:p>
    <w:p w14:paraId="0E83DCBA" w14:textId="4A878D94" w:rsidR="005C08BF" w:rsidRPr="005C08BF" w:rsidRDefault="005C08BF" w:rsidP="005C08BF">
      <w:pPr>
        <w:pStyle w:val="Heading1"/>
        <w:pBdr>
          <w:bottom w:val="single" w:sz="4" w:space="1" w:color="auto"/>
        </w:pBdr>
        <w:ind w:left="0" w:firstLine="0"/>
        <w:rPr>
          <w:color w:val="auto"/>
          <w:sz w:val="16"/>
          <w:szCs w:val="18"/>
        </w:rPr>
      </w:pPr>
      <w:r>
        <w:rPr>
          <w:color w:val="auto"/>
          <w:sz w:val="20"/>
          <w:szCs w:val="18"/>
        </w:rPr>
        <w:t>W</w:t>
      </w:r>
      <w:r w:rsidRPr="005C08BF">
        <w:rPr>
          <w:color w:val="auto"/>
          <w:sz w:val="16"/>
          <w:szCs w:val="16"/>
        </w:rPr>
        <w:t>ORK EXPERIENCE</w:t>
      </w:r>
    </w:p>
    <w:p w14:paraId="5C1FF25E" w14:textId="77777777" w:rsidR="00F57372" w:rsidRDefault="00F57372" w:rsidP="00F57372">
      <w:pPr>
        <w:tabs>
          <w:tab w:val="center" w:pos="1603"/>
          <w:tab w:val="right" w:pos="9028"/>
        </w:tabs>
        <w:spacing w:after="12" w:line="249" w:lineRule="auto"/>
        <w:rPr>
          <w:rFonts w:ascii="Times New Roman" w:eastAsia="Times New Roman" w:hAnsi="Times New Roman" w:cs="Times New Roman"/>
          <w:bCs/>
          <w:color w:val="auto"/>
          <w:sz w:val="20"/>
          <w:szCs w:val="18"/>
        </w:rPr>
      </w:pP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Technology Intern</w:t>
      </w:r>
      <w:r w:rsidRPr="00F57372">
        <w:rPr>
          <w:rFonts w:ascii="Times New Roman" w:eastAsia="Times New Roman" w:hAnsi="Times New Roman" w:cs="Times New Roman"/>
          <w:bCs/>
          <w:color w:val="auto"/>
          <w:sz w:val="20"/>
          <w:szCs w:val="18"/>
        </w:rPr>
        <w:t>, Microsoft, April 2023 – Current</w:t>
      </w:r>
    </w:p>
    <w:p w14:paraId="4EFF5062" w14:textId="6C49F30B" w:rsidR="00F57372" w:rsidRDefault="00B62E1B" w:rsidP="00F57372">
      <w:pPr>
        <w:numPr>
          <w:ilvl w:val="0"/>
          <w:numId w:val="12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B62E1B">
        <w:rPr>
          <w:rFonts w:ascii="Times New Roman" w:eastAsia="Times New Roman" w:hAnsi="Times New Roman" w:cs="Times New Roman"/>
          <w:color w:val="auto"/>
          <w:sz w:val="20"/>
          <w:szCs w:val="18"/>
        </w:rPr>
        <w:t>Achieved a highly competitive internship position at Microsoft after successfully standing out from a pool of thousands of candidates.</w:t>
      </w:r>
    </w:p>
    <w:p w14:paraId="00B17576" w14:textId="3F30F344" w:rsidR="005265BE" w:rsidRPr="003D32E8" w:rsidRDefault="00631827" w:rsidP="00F57372">
      <w:pPr>
        <w:tabs>
          <w:tab w:val="center" w:pos="1603"/>
          <w:tab w:val="right" w:pos="9028"/>
        </w:tabs>
        <w:spacing w:after="12" w:line="249" w:lineRule="auto"/>
        <w:rPr>
          <w:color w:val="auto"/>
          <w:sz w:val="18"/>
          <w:szCs w:val="18"/>
        </w:rPr>
      </w:pPr>
      <w:r w:rsidRPr="003D32E8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Software Engineer, </w:t>
      </w:r>
      <w:r w:rsidR="001E0D15" w:rsidRPr="003D32E8">
        <w:rPr>
          <w:rFonts w:ascii="Times New Roman" w:eastAsia="Times New Roman" w:hAnsi="Times New Roman" w:cs="Times New Roman"/>
          <w:color w:val="auto"/>
          <w:sz w:val="20"/>
          <w:szCs w:val="18"/>
        </w:rPr>
        <w:t>Ting</w:t>
      </w:r>
      <w:r w:rsidR="00C901FC" w:rsidRPr="003D32E8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="009D55BD" w:rsidRPr="003D32E8">
        <w:rPr>
          <w:rFonts w:ascii="Times New Roman" w:eastAsia="Times New Roman" w:hAnsi="Times New Roman" w:cs="Times New Roman"/>
          <w:color w:val="auto"/>
          <w:sz w:val="20"/>
          <w:szCs w:val="18"/>
        </w:rPr>
        <w:t>January</w:t>
      </w:r>
      <w:r w:rsidR="005C08BF" w:rsidRPr="003D32E8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2</w:t>
      </w:r>
      <w:r w:rsidRPr="003D32E8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- Current</w:t>
      </w:r>
      <w:r w:rsidRPr="003D32E8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</w:t>
      </w:r>
    </w:p>
    <w:p w14:paraId="62C26C64" w14:textId="5FAE9699" w:rsidR="00C32A16" w:rsidRDefault="00C32A16" w:rsidP="00C32A16">
      <w:pPr>
        <w:numPr>
          <w:ilvl w:val="0"/>
          <w:numId w:val="12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Developed a Web Application utili</w:t>
      </w:r>
      <w:r w:rsidR="004165A2">
        <w:rPr>
          <w:rFonts w:ascii="Times New Roman" w:eastAsia="Times New Roman" w:hAnsi="Times New Roman" w:cs="Times New Roman"/>
          <w:color w:val="auto"/>
          <w:sz w:val="20"/>
          <w:szCs w:val="18"/>
        </w:rPr>
        <w:t>s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ing React to create a 21% increase in product performance and a 35% increase in user engagement. Implemented continuous integration and delivery practices to ensure proper code deployment.</w:t>
      </w:r>
    </w:p>
    <w:p w14:paraId="05D337E5" w14:textId="4F977EE1" w:rsidR="00DD1FA5" w:rsidRPr="00C15A50" w:rsidRDefault="00C32A16" w:rsidP="00C15A50">
      <w:pPr>
        <w:numPr>
          <w:ilvl w:val="0"/>
          <w:numId w:val="12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Identified 35% of previously missed errors through implementing unit testing, improving code reliability and maintainability</w:t>
      </w:r>
      <w:r w:rsidR="00C15A50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0F63A7">
        <w:rPr>
          <w:rFonts w:ascii="Times New Roman" w:eastAsia="Times New Roman" w:hAnsi="Times New Roman" w:cs="Times New Roman"/>
          <w:color w:val="auto"/>
          <w:sz w:val="20"/>
          <w:szCs w:val="18"/>
        </w:rPr>
        <w:t>thus gaining</w:t>
      </w:r>
      <w:r w:rsidR="00C15A50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e</w:t>
      </w:r>
      <w:r w:rsidR="00DD1FA5" w:rsidRPr="00C15A50">
        <w:rPr>
          <w:rFonts w:ascii="Times New Roman" w:eastAsia="Times New Roman" w:hAnsi="Times New Roman" w:cs="Times New Roman"/>
          <w:color w:val="auto"/>
          <w:sz w:val="20"/>
          <w:szCs w:val="18"/>
        </w:rPr>
        <w:t>xperience in Agile development</w:t>
      </w:r>
      <w:r w:rsidR="00C15A50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58E7E6A5" w14:textId="199AB12F" w:rsidR="005265BE" w:rsidRPr="00C32A16" w:rsidRDefault="00657694" w:rsidP="00C32A16">
      <w:pPr>
        <w:spacing w:after="10" w:line="249" w:lineRule="auto"/>
        <w:rPr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Blockchain Research Engineering </w:t>
      </w:r>
      <w:r w:rsidR="00631827" w:rsidRPr="00C32A16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Intern</w:t>
      </w:r>
      <w:r w:rsidR="00631827"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, Queen Mary University of London</w:t>
      </w:r>
      <w:r w:rsidR="00C901FC"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, June 2022 – Aug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ust</w:t>
      </w:r>
      <w:r w:rsidR="00C901FC"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2</w:t>
      </w:r>
    </w:p>
    <w:p w14:paraId="6BFE8C01" w14:textId="119D74AB" w:rsidR="00996983" w:rsidRPr="00996983" w:rsidRDefault="00C32A16" w:rsidP="00996983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Checked the Contextual Equivalence of programs in Ethereum Smart Contracts to find bugs by using Operational and Game Semantics in collaboration with</w:t>
      </w:r>
      <w:r w:rsidR="00DD1FA5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D263C9">
        <w:rPr>
          <w:rFonts w:ascii="Times New Roman" w:eastAsia="Times New Roman" w:hAnsi="Times New Roman" w:cs="Times New Roman"/>
          <w:color w:val="auto"/>
          <w:sz w:val="20"/>
          <w:szCs w:val="18"/>
        </w:rPr>
        <w:t>Trinity College Dublin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. Optimi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s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ed program execution efficiency by improving code coverage accuracy by 5% and decreasing execution time by 20%</w:t>
      </w:r>
      <w:r w:rsidR="00996983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58E94C38" w14:textId="0B0CF205" w:rsidR="00C32A16" w:rsidRDefault="00C32A16" w:rsidP="00C32A16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Wrote smart contracts using Solidity which were then translated into HOBBIT, developing programming skills in </w:t>
      </w:r>
      <w:proofErr w:type="spellStart"/>
      <w:r w:rsidRPr="00C32A16">
        <w:rPr>
          <w:rFonts w:ascii="Times New Roman" w:hAnsi="Times New Roman" w:cs="Times New Roman"/>
          <w:color w:val="auto"/>
          <w:sz w:val="20"/>
          <w:szCs w:val="20"/>
        </w:rPr>
        <w:t>OCaml</w:t>
      </w:r>
      <w:proofErr w:type="spellEnd"/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 and familiarity with </w:t>
      </w:r>
      <w:r w:rsidR="00A43DA2">
        <w:rPr>
          <w:rFonts w:ascii="Times New Roman" w:hAnsi="Times New Roman" w:cs="Times New Roman"/>
          <w:color w:val="auto"/>
          <w:sz w:val="20"/>
          <w:szCs w:val="20"/>
        </w:rPr>
        <w:t>B</w:t>
      </w:r>
      <w:r w:rsidR="00A43DA2" w:rsidRPr="00C32A16">
        <w:rPr>
          <w:rFonts w:ascii="Times New Roman" w:hAnsi="Times New Roman" w:cs="Times New Roman"/>
          <w:color w:val="auto"/>
          <w:sz w:val="20"/>
          <w:szCs w:val="20"/>
        </w:rPr>
        <w:t>lockchain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7867DA2A" w14:textId="0832E49F" w:rsidR="00C32A16" w:rsidRPr="00C32A16" w:rsidRDefault="00B62E1B" w:rsidP="00C32A16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I</w:t>
      </w:r>
      <w:r w:rsidR="00C32A16"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mproved analysis time by 80% with tools such as Ethereum’s Truffle and static code analysers.</w:t>
      </w:r>
    </w:p>
    <w:p w14:paraId="68BE6310" w14:textId="645720FE" w:rsidR="00C901FC" w:rsidRPr="00442C22" w:rsidRDefault="00631827" w:rsidP="00C901FC">
      <w:pPr>
        <w:tabs>
          <w:tab w:val="center" w:pos="3064"/>
          <w:tab w:val="right" w:pos="9028"/>
        </w:tabs>
        <w:spacing w:after="12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Teaching Assistant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, Quee</w:t>
      </w:r>
      <w:r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>n Mary University of London</w:t>
      </w:r>
      <w:r w:rsidR="00C901FC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>, Sep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tember</w:t>
      </w:r>
      <w:r w:rsidR="00C901FC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1 </w:t>
      </w:r>
      <w:r w:rsidR="00442C22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>–</w:t>
      </w:r>
      <w:r w:rsidR="00C901FC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Current</w:t>
      </w:r>
      <w:r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ab/>
      </w:r>
    </w:p>
    <w:p w14:paraId="55BD1024" w14:textId="76FEA4F1" w:rsidR="00F57372" w:rsidRDefault="00DD1FA5" w:rsidP="00F57372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Taught hundreds of students across modules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such as </w:t>
      </w:r>
      <w:r w:rsidR="00442C22" w:rsidRPr="00442C22">
        <w:rPr>
          <w:rFonts w:ascii="Times New Roman" w:hAnsi="Times New Roman" w:cs="Times New Roman"/>
          <w:color w:val="auto"/>
          <w:sz w:val="20"/>
          <w:szCs w:val="20"/>
        </w:rPr>
        <w:t>Algorithms &amp; Data Structures, Software Engineering, Procedural Programming, Logic &amp; Discrete Structures, and Probability and Matrices</w:t>
      </w:r>
      <w:r w:rsidR="00B96F7A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0259158F" w14:textId="77777777" w:rsidR="00B62E1B" w:rsidRPr="00B62E1B" w:rsidRDefault="00B62E1B" w:rsidP="00442C22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B62E1B">
        <w:rPr>
          <w:rFonts w:ascii="Times New Roman" w:eastAsia="Times New Roman" w:hAnsi="Times New Roman" w:cs="Times New Roman"/>
          <w:color w:val="auto"/>
          <w:sz w:val="20"/>
          <w:szCs w:val="18"/>
        </w:rPr>
        <w:t>Provided exceptional support to students by offering thorough and concise explanations, as well as expert guidance on the module material to ensure their success.</w:t>
      </w:r>
    </w:p>
    <w:p w14:paraId="133826BA" w14:textId="03201F30" w:rsidR="00442C22" w:rsidRPr="00442C22" w:rsidRDefault="00C32A16" w:rsidP="00442C22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Invented and created questions for the modules</w:t>
      </w:r>
      <w:r w:rsidR="00B96F7A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that reflected learning outcomes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and 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prepared and monitored examinations</w:t>
      </w:r>
      <w:r w:rsidR="006011B7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6B4455FB" w14:textId="7D2200C8" w:rsidR="005265BE" w:rsidRPr="00996983" w:rsidRDefault="00657694" w:rsidP="009E40C1">
      <w:pPr>
        <w:spacing w:after="0"/>
        <w:rPr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Finance </w:t>
      </w:r>
      <w:r w:rsidR="00BF4350"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Operations</w:t>
      </w: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&amp; Tech</w:t>
      </w:r>
      <w:r w:rsidR="00BF4350"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Engineering</w:t>
      </w: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</w:t>
      </w:r>
      <w:r w:rsidR="00BF4350"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In</w:t>
      </w:r>
      <w:r w:rsidR="00973365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tern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, Rabobank</w:t>
      </w:r>
      <w:r w:rsidR="00C901FC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Jul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y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1</w:t>
      </w:r>
      <w:r w:rsidR="00622C68">
        <w:rPr>
          <w:rFonts w:ascii="Times New Roman" w:eastAsia="Times New Roman" w:hAnsi="Times New Roman" w:cs="Times New Roman"/>
          <w:color w:val="auto"/>
          <w:sz w:val="20"/>
          <w:szCs w:val="18"/>
        </w:rPr>
        <w:t>9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622C68">
        <w:rPr>
          <w:rFonts w:ascii="Times New Roman" w:eastAsia="Times New Roman" w:hAnsi="Times New Roman" w:cs="Times New Roman"/>
          <w:color w:val="auto"/>
          <w:sz w:val="20"/>
          <w:szCs w:val="18"/>
        </w:rPr>
        <w:t>-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Aug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ust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19 </w:t>
      </w:r>
    </w:p>
    <w:p w14:paraId="0A51359A" w14:textId="77777777" w:rsidR="003D466D" w:rsidRPr="003D466D" w:rsidRDefault="003D466D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>Successfully developed and implemented a cutting-edge algorithm using Java to merge data sets, resulting in a remarkable 7% improvement in the live environment.</w:t>
      </w:r>
    </w:p>
    <w:p w14:paraId="55484ECD" w14:textId="77777777" w:rsidR="003D466D" w:rsidRDefault="003D466D" w:rsidP="003D466D">
      <w:pPr>
        <w:numPr>
          <w:ilvl w:val="0"/>
          <w:numId w:val="1"/>
        </w:numPr>
        <w:spacing w:after="10" w:line="249" w:lineRule="auto"/>
        <w:ind w:hanging="360"/>
        <w:rPr>
          <w:rFonts w:ascii="Times New Roman" w:hAnsi="Times New Roman" w:cs="Times New Roman"/>
          <w:color w:val="auto"/>
          <w:sz w:val="18"/>
          <w:szCs w:val="18"/>
        </w:rPr>
      </w:pP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Demonstrated exceptional project management skills by delivering a comprehensive system design, utilising Visio software and adhering to strict deadlines. </w:t>
      </w:r>
    </w:p>
    <w:p w14:paraId="39BE58E1" w14:textId="7E7DE612" w:rsidR="00F57372" w:rsidRDefault="003D466D" w:rsidP="00F57372">
      <w:pPr>
        <w:numPr>
          <w:ilvl w:val="0"/>
          <w:numId w:val="1"/>
        </w:numPr>
        <w:spacing w:after="10" w:line="249" w:lineRule="auto"/>
        <w:ind w:hanging="360"/>
        <w:rPr>
          <w:rFonts w:ascii="Times New Roman" w:hAnsi="Times New Roman" w:cs="Times New Roman"/>
          <w:color w:val="auto"/>
          <w:sz w:val="18"/>
          <w:szCs w:val="18"/>
        </w:rPr>
      </w:pP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>Acquired valuable expertise in the Murex System and effectively migrated the test environment of Trading software, reducing run time by 5%. Proactively identified and resolved issues, ensuring a smooth transition to the new system</w:t>
      </w:r>
      <w:r w:rsidR="000B1E69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3438914B" w14:textId="77777777" w:rsidR="00F57372" w:rsidRPr="005C08BF" w:rsidRDefault="00F57372" w:rsidP="00F57372">
      <w:pPr>
        <w:pStyle w:val="Heading1"/>
        <w:pBdr>
          <w:bottom w:val="single" w:sz="4" w:space="1" w:color="auto"/>
        </w:pBdr>
        <w:ind w:left="-5"/>
        <w:rPr>
          <w:color w:val="auto"/>
          <w:sz w:val="16"/>
          <w:szCs w:val="18"/>
        </w:rPr>
      </w:pPr>
      <w:r w:rsidRPr="00996983">
        <w:rPr>
          <w:color w:val="auto"/>
          <w:sz w:val="20"/>
          <w:szCs w:val="18"/>
        </w:rPr>
        <w:t>P</w:t>
      </w:r>
      <w:r w:rsidRPr="00996983">
        <w:rPr>
          <w:color w:val="auto"/>
          <w:sz w:val="16"/>
          <w:szCs w:val="18"/>
        </w:rPr>
        <w:t>ROJECTS</w:t>
      </w:r>
    </w:p>
    <w:p w14:paraId="792AAA28" w14:textId="77777777" w:rsidR="00F57372" w:rsidRPr="005C08BF" w:rsidRDefault="00F57372" w:rsidP="00F57372">
      <w:pPr>
        <w:pStyle w:val="Heading2"/>
        <w:spacing w:after="0"/>
        <w:ind w:left="0" w:firstLine="0"/>
        <w:rPr>
          <w:iCs/>
          <w:color w:val="auto"/>
          <w:sz w:val="20"/>
          <w:szCs w:val="18"/>
        </w:rPr>
      </w:pPr>
      <w:r w:rsidRPr="005C08BF">
        <w:rPr>
          <w:iCs/>
          <w:color w:val="auto"/>
          <w:sz w:val="20"/>
          <w:szCs w:val="18"/>
        </w:rPr>
        <w:t xml:space="preserve">Stock Trading System </w:t>
      </w:r>
    </w:p>
    <w:p w14:paraId="74CEBE68" w14:textId="77777777" w:rsidR="00F57372" w:rsidRPr="003D32E8" w:rsidRDefault="00F57372" w:rsidP="00F57372">
      <w:pPr>
        <w:pStyle w:val="ListParagraph"/>
        <w:numPr>
          <w:ilvl w:val="0"/>
          <w:numId w:val="16"/>
        </w:numPr>
        <w:spacing w:after="10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Designed and created a stock trading system using Java and created the GUI using Swing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and i</w:t>
      </w:r>
      <w:r w:rsidRPr="003D32E8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mplemented API calls to use the live feed of data in the system. </w:t>
      </w:r>
    </w:p>
    <w:p w14:paraId="3A6BA1FA" w14:textId="77777777" w:rsidR="00F57372" w:rsidRPr="005C08BF" w:rsidRDefault="00F57372" w:rsidP="00F57372">
      <w:pPr>
        <w:pStyle w:val="Heading2"/>
        <w:spacing w:after="0"/>
        <w:ind w:left="0" w:firstLine="0"/>
        <w:rPr>
          <w:iCs/>
          <w:color w:val="auto"/>
          <w:sz w:val="20"/>
          <w:szCs w:val="18"/>
        </w:rPr>
      </w:pPr>
      <w:r w:rsidRPr="005C08BF">
        <w:rPr>
          <w:iCs/>
          <w:color w:val="auto"/>
          <w:sz w:val="20"/>
          <w:szCs w:val="18"/>
        </w:rPr>
        <w:t xml:space="preserve">Extended Project Qualification, Bitcoin Dissertation </w:t>
      </w:r>
    </w:p>
    <w:p w14:paraId="1F55A8C7" w14:textId="5B0184BB" w:rsidR="00F57372" w:rsidRPr="00F57372" w:rsidRDefault="00F57372" w:rsidP="00F5737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nducted </w:t>
      </w:r>
      <w:r w:rsidR="00E109D1">
        <w:rPr>
          <w:rFonts w:ascii="Times New Roman" w:hAnsi="Times New Roman" w:cs="Times New Roman"/>
          <w:sz w:val="20"/>
          <w:szCs w:val="20"/>
        </w:rPr>
        <w:t>r</w:t>
      </w:r>
      <w:r>
        <w:rPr>
          <w:rFonts w:ascii="Times New Roman" w:hAnsi="Times New Roman" w:cs="Times New Roman"/>
          <w:sz w:val="20"/>
          <w:szCs w:val="20"/>
        </w:rPr>
        <w:t>esearch</w:t>
      </w:r>
      <w:r w:rsidRPr="00D9116F">
        <w:rPr>
          <w:rFonts w:ascii="Times New Roman" w:hAnsi="Times New Roman" w:cs="Times New Roman"/>
          <w:sz w:val="20"/>
          <w:szCs w:val="20"/>
        </w:rPr>
        <w:t xml:space="preserve"> on Bitcoin, focussing on the workings of Bitcoin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d</w:t>
      </w:r>
      <w:r w:rsidRPr="00EA0C17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eveloped 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an </w:t>
      </w:r>
      <w:r w:rsidRPr="00EA0C17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understanding of Cryptography such as the use of Merkle trees when verifying transactions and the Blockchain. </w:t>
      </w:r>
    </w:p>
    <w:p w14:paraId="252EA41D" w14:textId="0754A3B8" w:rsidR="003D32E8" w:rsidRPr="003D32E8" w:rsidRDefault="00C0691E" w:rsidP="003D32E8">
      <w:pPr>
        <w:pStyle w:val="Heading1"/>
        <w:pBdr>
          <w:bottom w:val="single" w:sz="4" w:space="1" w:color="auto"/>
        </w:pBdr>
        <w:ind w:left="-5"/>
        <w:rPr>
          <w:color w:val="auto"/>
          <w:sz w:val="16"/>
          <w:szCs w:val="18"/>
        </w:rPr>
      </w:pPr>
      <w:r w:rsidRPr="00996983">
        <w:rPr>
          <w:color w:val="auto"/>
          <w:sz w:val="20"/>
          <w:szCs w:val="18"/>
        </w:rPr>
        <w:t>E</w:t>
      </w:r>
      <w:r w:rsidRPr="00996983">
        <w:rPr>
          <w:color w:val="auto"/>
          <w:sz w:val="16"/>
          <w:szCs w:val="18"/>
        </w:rPr>
        <w:t>DUCATIO</w:t>
      </w:r>
      <w:r w:rsidR="003D32E8">
        <w:rPr>
          <w:color w:val="auto"/>
          <w:sz w:val="16"/>
          <w:szCs w:val="18"/>
        </w:rPr>
        <w:t>N</w:t>
      </w:r>
    </w:p>
    <w:p w14:paraId="27B90241" w14:textId="74C2045F" w:rsidR="003D32E8" w:rsidRPr="00F57372" w:rsidRDefault="00C0691E" w:rsidP="00F57372">
      <w:pPr>
        <w:tabs>
          <w:tab w:val="center" w:pos="561"/>
          <w:tab w:val="center" w:pos="3398"/>
          <w:tab w:val="right" w:pos="9028"/>
        </w:tabs>
        <w:spacing w:after="12" w:line="249" w:lineRule="auto"/>
        <w:rPr>
          <w:color w:val="auto"/>
          <w:sz w:val="18"/>
          <w:szCs w:val="18"/>
        </w:rPr>
      </w:pPr>
      <w:r w:rsidRPr="00F57372">
        <w:rPr>
          <w:rFonts w:ascii="Times New Roman" w:eastAsia="Times New Roman" w:hAnsi="Times New Roman" w:cs="Times New Roman"/>
          <w:b/>
          <w:bCs/>
          <w:color w:val="auto"/>
          <w:sz w:val="20"/>
          <w:szCs w:val="18"/>
        </w:rPr>
        <w:t>Q</w:t>
      </w:r>
      <w:r w:rsidR="003D32E8" w:rsidRPr="00F57372">
        <w:rPr>
          <w:rFonts w:ascii="Times New Roman" w:eastAsia="Times New Roman" w:hAnsi="Times New Roman" w:cs="Times New Roman"/>
          <w:b/>
          <w:bCs/>
          <w:color w:val="auto"/>
          <w:sz w:val="20"/>
          <w:szCs w:val="18"/>
        </w:rPr>
        <w:t>u</w:t>
      </w:r>
      <w:r w:rsidRPr="00F57372">
        <w:rPr>
          <w:rFonts w:ascii="Times New Roman" w:eastAsia="Times New Roman" w:hAnsi="Times New Roman" w:cs="Times New Roman"/>
          <w:b/>
          <w:bCs/>
          <w:color w:val="auto"/>
          <w:sz w:val="20"/>
          <w:szCs w:val="18"/>
        </w:rPr>
        <w:t>een Mary</w:t>
      </w:r>
      <w:r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, Mathematics &amp; Computer Science</w:t>
      </w:r>
      <w:r w:rsidR="00C901FC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Sep</w:t>
      </w:r>
      <w:r w:rsidR="008157D6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tember</w:t>
      </w:r>
      <w:r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0 – Jul</w:t>
      </w:r>
      <w:r w:rsidR="00584126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y</w:t>
      </w:r>
      <w:r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C128E7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202</w:t>
      </w:r>
      <w:r w:rsidR="001826D4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3</w:t>
      </w:r>
    </w:p>
    <w:p w14:paraId="795FA965" w14:textId="71CDFCBD" w:rsidR="003D32E8" w:rsidRPr="00F57372" w:rsidRDefault="00F57372" w:rsidP="00F57372">
      <w:pPr>
        <w:pStyle w:val="ListParagraph"/>
        <w:numPr>
          <w:ilvl w:val="0"/>
          <w:numId w:val="17"/>
        </w:numPr>
        <w:tabs>
          <w:tab w:val="center" w:pos="561"/>
          <w:tab w:val="center" w:pos="3398"/>
          <w:tab w:val="right" w:pos="9028"/>
        </w:tabs>
        <w:spacing w:after="12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First Year 92%, Second Year</w:t>
      </w:r>
      <w:r w:rsidR="00C901FC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87</w:t>
      </w:r>
      <w:r w:rsidR="009D55BD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.8</w:t>
      </w:r>
      <w:r w:rsidR="00C901FC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% (Expected First Class)</w:t>
      </w:r>
    </w:p>
    <w:p w14:paraId="1C7CA907" w14:textId="77777777" w:rsidR="003D32E8" w:rsidRPr="00F57372" w:rsidRDefault="00C0691E" w:rsidP="00F57372">
      <w:pPr>
        <w:tabs>
          <w:tab w:val="center" w:pos="561"/>
          <w:tab w:val="center" w:pos="3398"/>
          <w:tab w:val="right" w:pos="9028"/>
        </w:tabs>
        <w:spacing w:after="12" w:line="249" w:lineRule="auto"/>
        <w:rPr>
          <w:color w:val="auto"/>
          <w:sz w:val="18"/>
          <w:szCs w:val="18"/>
        </w:rPr>
      </w:pPr>
      <w:proofErr w:type="spellStart"/>
      <w:r w:rsidRPr="00F57372">
        <w:rPr>
          <w:rFonts w:ascii="Times New Roman" w:eastAsia="Times New Roman" w:hAnsi="Times New Roman" w:cs="Times New Roman"/>
          <w:b/>
          <w:bCs/>
          <w:color w:val="auto"/>
          <w:sz w:val="20"/>
          <w:szCs w:val="18"/>
        </w:rPr>
        <w:t>Elthorne</w:t>
      </w:r>
      <w:proofErr w:type="spellEnd"/>
      <w:r w:rsidRPr="00F57372">
        <w:rPr>
          <w:rFonts w:ascii="Times New Roman" w:eastAsia="Times New Roman" w:hAnsi="Times New Roman" w:cs="Times New Roman"/>
          <w:b/>
          <w:bCs/>
          <w:color w:val="auto"/>
          <w:sz w:val="20"/>
          <w:szCs w:val="18"/>
        </w:rPr>
        <w:t xml:space="preserve"> Park High School</w:t>
      </w:r>
      <w:r w:rsidR="00C901FC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Sep</w:t>
      </w:r>
      <w:r w:rsidR="00584126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tember</w:t>
      </w:r>
      <w:r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13 – Aug</w:t>
      </w:r>
      <w:r w:rsidR="00584126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ust</w:t>
      </w:r>
      <w:r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0</w:t>
      </w:r>
    </w:p>
    <w:p w14:paraId="2C3200ED" w14:textId="0665C22B" w:rsidR="003D32E8" w:rsidRPr="00F57372" w:rsidRDefault="00C0691E" w:rsidP="00F57372">
      <w:pPr>
        <w:pStyle w:val="ListParagraph"/>
        <w:numPr>
          <w:ilvl w:val="0"/>
          <w:numId w:val="17"/>
        </w:numPr>
        <w:tabs>
          <w:tab w:val="center" w:pos="561"/>
          <w:tab w:val="center" w:pos="3398"/>
          <w:tab w:val="right" w:pos="9028"/>
        </w:tabs>
        <w:spacing w:after="12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 w:rsidRPr="003D32E8">
        <w:rPr>
          <w:rFonts w:ascii="Times New Roman" w:eastAsia="Times New Roman" w:hAnsi="Times New Roman" w:cs="Times New Roman"/>
          <w:color w:val="auto"/>
          <w:sz w:val="20"/>
          <w:szCs w:val="18"/>
        </w:rPr>
        <w:t>A-levels A*AAA (Extended Project, Maths, Further Maths, Computer Science)</w:t>
      </w:r>
      <w:r w:rsid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="003D32E8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8 GCSEs </w:t>
      </w:r>
      <w:r w:rsidR="00F57372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(</w:t>
      </w:r>
      <w:r w:rsidR="003D32E8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A*-A</w:t>
      </w:r>
      <w:r w:rsidR="00F57372" w:rsidRPr="00F57372">
        <w:rPr>
          <w:rFonts w:ascii="Times New Roman" w:eastAsia="Times New Roman" w:hAnsi="Times New Roman" w:cs="Times New Roman"/>
          <w:color w:val="auto"/>
          <w:sz w:val="20"/>
          <w:szCs w:val="18"/>
        </w:rPr>
        <w:t>)</w:t>
      </w:r>
    </w:p>
    <w:p w14:paraId="01593E5B" w14:textId="06289DF9" w:rsidR="005265BE" w:rsidRPr="005C08BF" w:rsidRDefault="00631827" w:rsidP="005C08BF">
      <w:pPr>
        <w:pStyle w:val="Heading1"/>
        <w:pBdr>
          <w:bottom w:val="single" w:sz="4" w:space="1" w:color="auto"/>
        </w:pBdr>
        <w:ind w:left="-5"/>
        <w:rPr>
          <w:color w:val="auto"/>
          <w:sz w:val="16"/>
          <w:szCs w:val="18"/>
        </w:rPr>
      </w:pPr>
      <w:r w:rsidRPr="00996983">
        <w:rPr>
          <w:color w:val="auto"/>
          <w:sz w:val="20"/>
          <w:szCs w:val="18"/>
        </w:rPr>
        <w:t>S</w:t>
      </w:r>
      <w:r w:rsidRPr="00996983">
        <w:rPr>
          <w:color w:val="auto"/>
          <w:sz w:val="16"/>
          <w:szCs w:val="18"/>
        </w:rPr>
        <w:t>KILLS</w:t>
      </w:r>
    </w:p>
    <w:p w14:paraId="1011E829" w14:textId="349E4E24" w:rsidR="005265BE" w:rsidRPr="00996983" w:rsidRDefault="00631827" w:rsidP="00F8373C">
      <w:pPr>
        <w:spacing w:after="0"/>
        <w:rPr>
          <w:rFonts w:ascii="Times New Roman" w:hAnsi="Times New Roman" w:cs="Times New Roman"/>
          <w:b/>
          <w:bCs/>
          <w:color w:val="auto"/>
          <w:sz w:val="18"/>
          <w:szCs w:val="18"/>
        </w:rPr>
      </w:pPr>
      <w:r w:rsidRPr="00996983">
        <w:rPr>
          <w:rFonts w:ascii="Times New Roman" w:hAnsi="Times New Roman" w:cs="Times New Roman"/>
          <w:b/>
          <w:bCs/>
          <w:color w:val="auto"/>
          <w:sz w:val="20"/>
          <w:szCs w:val="18"/>
        </w:rPr>
        <w:t xml:space="preserve">Software </w:t>
      </w:r>
      <w:r w:rsidRPr="00996983">
        <w:rPr>
          <w:rFonts w:ascii="Times New Roman" w:hAnsi="Times New Roman" w:cs="Times New Roman"/>
          <w:b/>
          <w:bCs/>
          <w:color w:val="auto"/>
          <w:sz w:val="20"/>
          <w:szCs w:val="18"/>
        </w:rPr>
        <w:tab/>
        <w:t xml:space="preserve"> </w:t>
      </w:r>
    </w:p>
    <w:p w14:paraId="1A043534" w14:textId="263E8E58" w:rsidR="005265BE" w:rsidRPr="00D9116F" w:rsidRDefault="00631827" w:rsidP="00D9116F">
      <w:pPr>
        <w:pStyle w:val="ListParagraph"/>
        <w:numPr>
          <w:ilvl w:val="0"/>
          <w:numId w:val="13"/>
        </w:numPr>
        <w:spacing w:after="10" w:line="249" w:lineRule="auto"/>
        <w:rPr>
          <w:color w:val="auto"/>
          <w:sz w:val="18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Microsoft 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Office, </w:t>
      </w: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Word, PowerPoint, Excel, GitHub, Visual Paradigm, Visio, and Latex. </w:t>
      </w:r>
    </w:p>
    <w:p w14:paraId="2E79CA3B" w14:textId="77777777" w:rsidR="005265BE" w:rsidRPr="00996983" w:rsidRDefault="00631827" w:rsidP="00F8373C">
      <w:pPr>
        <w:spacing w:after="0"/>
        <w:rPr>
          <w:color w:val="auto"/>
          <w:sz w:val="18"/>
          <w:szCs w:val="18"/>
        </w:rPr>
      </w:pPr>
      <w:r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Mathematics </w:t>
      </w:r>
    </w:p>
    <w:p w14:paraId="11501812" w14:textId="77777777" w:rsidR="005265BE" w:rsidRPr="00D9116F" w:rsidRDefault="00631827" w:rsidP="00D9116F">
      <w:pPr>
        <w:pStyle w:val="ListParagraph"/>
        <w:numPr>
          <w:ilvl w:val="0"/>
          <w:numId w:val="14"/>
        </w:numPr>
        <w:spacing w:after="10" w:line="249" w:lineRule="auto"/>
        <w:rPr>
          <w:color w:val="auto"/>
          <w:sz w:val="18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Linear Algebra, Calculus, Probability &amp; Statistics, and Linear Programming. </w:t>
      </w:r>
    </w:p>
    <w:p w14:paraId="48B82DD3" w14:textId="77777777" w:rsidR="005265BE" w:rsidRPr="00996983" w:rsidRDefault="00631827" w:rsidP="00F8373C">
      <w:pPr>
        <w:pStyle w:val="Heading2"/>
        <w:ind w:left="0" w:firstLine="0"/>
        <w:rPr>
          <w:color w:val="auto"/>
          <w:sz w:val="20"/>
          <w:szCs w:val="18"/>
        </w:rPr>
      </w:pPr>
      <w:r w:rsidRPr="00996983">
        <w:rPr>
          <w:color w:val="auto"/>
          <w:sz w:val="20"/>
          <w:szCs w:val="18"/>
        </w:rPr>
        <w:t xml:space="preserve">Programming Languages </w:t>
      </w:r>
    </w:p>
    <w:p w14:paraId="6D578890" w14:textId="7437A283" w:rsidR="005265BE" w:rsidRPr="00B62E1B" w:rsidRDefault="00631827" w:rsidP="00B62E1B">
      <w:pPr>
        <w:pStyle w:val="ListParagraph"/>
        <w:numPr>
          <w:ilvl w:val="0"/>
          <w:numId w:val="15"/>
        </w:numPr>
        <w:spacing w:after="10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Java, 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JavaScript, Django, React, Vue JS, </w:t>
      </w:r>
      <w:r w:rsidR="00AB76B6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SQL, </w:t>
      </w: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Solidity, R, </w:t>
      </w:r>
      <w:r w:rsidR="00F5737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Git </w:t>
      </w: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and Pytho</w:t>
      </w:r>
      <w:r w:rsidR="001E0D15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n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sectPr w:rsidR="005265BE" w:rsidRPr="00B62E1B" w:rsidSect="00C901FC">
      <w:pgSz w:w="11906" w:h="16838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6427"/>
    <w:multiLevelType w:val="hybridMultilevel"/>
    <w:tmpl w:val="01DA475C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BEC064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CA4A7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A3D52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A6023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98C6A8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E4BA88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1A266AE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AABCE0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8300DF"/>
    <w:multiLevelType w:val="hybridMultilevel"/>
    <w:tmpl w:val="F77258F0"/>
    <w:lvl w:ilvl="0" w:tplc="08090001">
      <w:start w:val="1"/>
      <w:numFmt w:val="bullet"/>
      <w:lvlText w:val=""/>
      <w:lvlJc w:val="left"/>
      <w:pPr>
        <w:ind w:left="1065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C40412"/>
    <w:multiLevelType w:val="hybridMultilevel"/>
    <w:tmpl w:val="CDE082EA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751D"/>
    <w:multiLevelType w:val="hybridMultilevel"/>
    <w:tmpl w:val="3EFA677E"/>
    <w:lvl w:ilvl="0" w:tplc="08090001">
      <w:start w:val="1"/>
      <w:numFmt w:val="bullet"/>
      <w:lvlText w:val=""/>
      <w:lvlJc w:val="left"/>
      <w:pPr>
        <w:ind w:left="1065"/>
      </w:pPr>
      <w:rPr>
        <w:rFonts w:ascii="Symbol" w:hAnsi="Symbo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C83300E"/>
    <w:multiLevelType w:val="hybridMultilevel"/>
    <w:tmpl w:val="7AD82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42C19"/>
    <w:multiLevelType w:val="hybridMultilevel"/>
    <w:tmpl w:val="FD322E54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F16B17"/>
    <w:multiLevelType w:val="hybridMultilevel"/>
    <w:tmpl w:val="06C408BE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202F46"/>
    <w:multiLevelType w:val="hybridMultilevel"/>
    <w:tmpl w:val="F9E671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865B6A"/>
    <w:multiLevelType w:val="hybridMultilevel"/>
    <w:tmpl w:val="942600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682110"/>
    <w:multiLevelType w:val="hybridMultilevel"/>
    <w:tmpl w:val="AEE64BF4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5585CC4"/>
    <w:multiLevelType w:val="hybridMultilevel"/>
    <w:tmpl w:val="4A9259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B256E45"/>
    <w:multiLevelType w:val="hybridMultilevel"/>
    <w:tmpl w:val="2098D80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700F1F"/>
    <w:multiLevelType w:val="hybridMultilevel"/>
    <w:tmpl w:val="42D2F1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3DB0FA5"/>
    <w:multiLevelType w:val="hybridMultilevel"/>
    <w:tmpl w:val="2B7C8BB6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4A2E73"/>
    <w:multiLevelType w:val="hybridMultilevel"/>
    <w:tmpl w:val="78A00E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DD4819"/>
    <w:multiLevelType w:val="hybridMultilevel"/>
    <w:tmpl w:val="A0080030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DB5536"/>
    <w:multiLevelType w:val="hybridMultilevel"/>
    <w:tmpl w:val="6798D10C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EA4C4D"/>
    <w:multiLevelType w:val="hybridMultilevel"/>
    <w:tmpl w:val="88C2F4DE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63C3BA5"/>
    <w:multiLevelType w:val="hybridMultilevel"/>
    <w:tmpl w:val="B5E24676"/>
    <w:lvl w:ilvl="0" w:tplc="939A000C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32CD0D2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E4028F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C065E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DC0B9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DFEC542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DC3DF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BCB2E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6EAAAD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7344613"/>
    <w:multiLevelType w:val="hybridMultilevel"/>
    <w:tmpl w:val="E1D0AE8E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76826B8"/>
    <w:multiLevelType w:val="hybridMultilevel"/>
    <w:tmpl w:val="51CC91F4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637861"/>
    <w:multiLevelType w:val="hybridMultilevel"/>
    <w:tmpl w:val="FE8028E2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036C5E"/>
    <w:multiLevelType w:val="hybridMultilevel"/>
    <w:tmpl w:val="38C2FC9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75414434">
    <w:abstractNumId w:val="0"/>
  </w:num>
  <w:num w:numId="2" w16cid:durableId="2135754532">
    <w:abstractNumId w:val="18"/>
  </w:num>
  <w:num w:numId="3" w16cid:durableId="792211055">
    <w:abstractNumId w:val="8"/>
  </w:num>
  <w:num w:numId="4" w16cid:durableId="1017269156">
    <w:abstractNumId w:val="10"/>
  </w:num>
  <w:num w:numId="5" w16cid:durableId="1733574777">
    <w:abstractNumId w:val="11"/>
  </w:num>
  <w:num w:numId="6" w16cid:durableId="1017393841">
    <w:abstractNumId w:val="7"/>
  </w:num>
  <w:num w:numId="7" w16cid:durableId="1230113245">
    <w:abstractNumId w:val="12"/>
  </w:num>
  <w:num w:numId="8" w16cid:durableId="72287962">
    <w:abstractNumId w:val="22"/>
  </w:num>
  <w:num w:numId="9" w16cid:durableId="420106581">
    <w:abstractNumId w:val="1"/>
  </w:num>
  <w:num w:numId="10" w16cid:durableId="1128469483">
    <w:abstractNumId w:val="14"/>
  </w:num>
  <w:num w:numId="11" w16cid:durableId="455685470">
    <w:abstractNumId w:val="3"/>
  </w:num>
  <w:num w:numId="12" w16cid:durableId="240650615">
    <w:abstractNumId w:val="19"/>
  </w:num>
  <w:num w:numId="13" w16cid:durableId="558368177">
    <w:abstractNumId w:val="6"/>
  </w:num>
  <w:num w:numId="14" w16cid:durableId="257257187">
    <w:abstractNumId w:val="9"/>
  </w:num>
  <w:num w:numId="15" w16cid:durableId="725447752">
    <w:abstractNumId w:val="15"/>
  </w:num>
  <w:num w:numId="16" w16cid:durableId="1754624705">
    <w:abstractNumId w:val="13"/>
  </w:num>
  <w:num w:numId="17" w16cid:durableId="1852181335">
    <w:abstractNumId w:val="17"/>
  </w:num>
  <w:num w:numId="18" w16cid:durableId="1926107126">
    <w:abstractNumId w:val="5"/>
  </w:num>
  <w:num w:numId="19" w16cid:durableId="1916428661">
    <w:abstractNumId w:val="21"/>
  </w:num>
  <w:num w:numId="20" w16cid:durableId="1476600290">
    <w:abstractNumId w:val="2"/>
  </w:num>
  <w:num w:numId="21" w16cid:durableId="1137575939">
    <w:abstractNumId w:val="4"/>
  </w:num>
  <w:num w:numId="22" w16cid:durableId="878933539">
    <w:abstractNumId w:val="20"/>
  </w:num>
  <w:num w:numId="23" w16cid:durableId="4917222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DKxMDE3MTMyNjVU0lEKTi0uzszPAykwqQUAdeflGiwAAAA="/>
  </w:docVars>
  <w:rsids>
    <w:rsidRoot w:val="005265BE"/>
    <w:rsid w:val="000442BD"/>
    <w:rsid w:val="00073129"/>
    <w:rsid w:val="000B1E69"/>
    <w:rsid w:val="000F25EF"/>
    <w:rsid w:val="000F63A7"/>
    <w:rsid w:val="00144BE2"/>
    <w:rsid w:val="001826D4"/>
    <w:rsid w:val="001E0D15"/>
    <w:rsid w:val="00213C65"/>
    <w:rsid w:val="00262A63"/>
    <w:rsid w:val="0028482B"/>
    <w:rsid w:val="003C51E8"/>
    <w:rsid w:val="003D32E8"/>
    <w:rsid w:val="003D466D"/>
    <w:rsid w:val="003E562D"/>
    <w:rsid w:val="004165A2"/>
    <w:rsid w:val="00442C22"/>
    <w:rsid w:val="00464A0C"/>
    <w:rsid w:val="00466293"/>
    <w:rsid w:val="00520778"/>
    <w:rsid w:val="005265BE"/>
    <w:rsid w:val="00535F26"/>
    <w:rsid w:val="00584126"/>
    <w:rsid w:val="0059208E"/>
    <w:rsid w:val="0059325B"/>
    <w:rsid w:val="005C08BF"/>
    <w:rsid w:val="006011B7"/>
    <w:rsid w:val="00622C68"/>
    <w:rsid w:val="00631827"/>
    <w:rsid w:val="00657694"/>
    <w:rsid w:val="006A2C09"/>
    <w:rsid w:val="00736A72"/>
    <w:rsid w:val="008157D6"/>
    <w:rsid w:val="00824551"/>
    <w:rsid w:val="00900E9C"/>
    <w:rsid w:val="009441B0"/>
    <w:rsid w:val="00973365"/>
    <w:rsid w:val="00996983"/>
    <w:rsid w:val="009B35C8"/>
    <w:rsid w:val="009D55BD"/>
    <w:rsid w:val="009E40C1"/>
    <w:rsid w:val="00A17D10"/>
    <w:rsid w:val="00A43DA2"/>
    <w:rsid w:val="00A6490F"/>
    <w:rsid w:val="00AB76B6"/>
    <w:rsid w:val="00B62E1B"/>
    <w:rsid w:val="00B96F7A"/>
    <w:rsid w:val="00BC009A"/>
    <w:rsid w:val="00BF4350"/>
    <w:rsid w:val="00C0691E"/>
    <w:rsid w:val="00C128E7"/>
    <w:rsid w:val="00C15A50"/>
    <w:rsid w:val="00C32A16"/>
    <w:rsid w:val="00C901FC"/>
    <w:rsid w:val="00CF7528"/>
    <w:rsid w:val="00D263C9"/>
    <w:rsid w:val="00D9116F"/>
    <w:rsid w:val="00DD1FA5"/>
    <w:rsid w:val="00DE0641"/>
    <w:rsid w:val="00E109D1"/>
    <w:rsid w:val="00EA0C17"/>
    <w:rsid w:val="00F57372"/>
    <w:rsid w:val="00F83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A1116"/>
  <w15:docId w15:val="{CADAD532-8994-4230-803E-F82D6AC5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1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19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5932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2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11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35F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jonathan-chiu-b302a7166/" TargetMode="External"/><Relationship Id="rId5" Type="http://schemas.openxmlformats.org/officeDocument/2006/relationships/hyperlink" Target="mailto:Jonathanchiu0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Ka-Joon Chiu</dc:creator>
  <cp:keywords/>
  <dc:description/>
  <cp:lastModifiedBy>Jonathan Ka-Joon Chiu</cp:lastModifiedBy>
  <cp:revision>10</cp:revision>
  <cp:lastPrinted>2023-04-13T00:24:00Z</cp:lastPrinted>
  <dcterms:created xsi:type="dcterms:W3CDTF">2023-03-10T00:32:00Z</dcterms:created>
  <dcterms:modified xsi:type="dcterms:W3CDTF">2023-04-17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694448b0049efa18bd7be8aa18f7ec789fe29edc399a6b6d36f4a27958d3b0</vt:lpwstr>
  </property>
</Properties>
</file>